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products_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products_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products_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products_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products_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products_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products_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products_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products_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products_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products_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products_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products_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products_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products_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products_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products_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products_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products_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products_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products_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products_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products_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products_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products_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products_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products_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2"/>
        <w:gridCol w:w="778"/>
        <w:gridCol w:w="1933"/>
        <w:gridCol w:w="1422"/>
        <w:gridCol w:w="338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products_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products_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products_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products_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49"/>
        <w:gridCol w:w="1216"/>
        <w:gridCol w:w="1330"/>
        <w:gridCol w:w="4067"/>
        <w:gridCol w:w="32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products_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products_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products_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products_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products_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products_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products_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information about the Copernicus Land Monitoring Service (CLMS) Riparian Zones Land Cover/Land Use (LC/LU) product for the reference years 2012 and 2018. It details the product’s characteristics, methodology, potential applications, quality assessment, and technical specifications. This manual is designed to guide users in effectively utilising the Riparian Zones product, which offers a detailed LC/LU dataset for areas along selected rivers across the EEA-38 countries and the UK, supporting biodiversity strategies and ecosystem service assessments.</dc:description>
  <cp:keywords>Riparian zones, Land cover/land use mapping, Ecosystem services assessment, Very high-resolution imagery, Change detection analysis, MAES systematics, Strahler number, Delivery Units, Parent Scene Identification Layer (PSIL), Quality assurance procedures</cp:keywords>
  <dcterms:created xsi:type="dcterms:W3CDTF">2025-09-29T12:53:42Z</dcterms:created>
  <dcterms:modified xsi:type="dcterms:W3CDTF">2025-09-29T12: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